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B536B" w14:textId="439C5FE1" w:rsidR="00110435" w:rsidRPr="00F04B60" w:rsidRDefault="00602AD2" w:rsidP="006260AE">
      <w:pPr>
        <w:jc w:val="center"/>
        <w:rPr>
          <w:rFonts w:ascii="Times New Roman" w:eastAsia="DFKai-SB" w:hAnsi="Times New Roman" w:cs="Times New Roman"/>
          <w:b/>
          <w:szCs w:val="24"/>
        </w:rPr>
      </w:pPr>
      <w:r w:rsidRPr="00F04B60">
        <w:rPr>
          <w:rFonts w:ascii="Times New Roman" w:eastAsia="DFKai-SB" w:hAnsi="Times New Roman" w:cs="Times New Roman"/>
          <w:b/>
          <w:sz w:val="32"/>
          <w:szCs w:val="32"/>
        </w:rPr>
        <w:t>C</w:t>
      </w:r>
      <w:r w:rsidR="00F22CF8" w:rsidRPr="00F04B60">
        <w:rPr>
          <w:rFonts w:ascii="Times New Roman" w:eastAsia="DFKai-SB" w:hAnsi="Times New Roman" w:cs="Times New Roman"/>
          <w:b/>
          <w:sz w:val="32"/>
          <w:szCs w:val="32"/>
        </w:rPr>
        <w:t>PP</w:t>
      </w:r>
      <w:r w:rsidR="009D431C" w:rsidRPr="00F04B60">
        <w:rPr>
          <w:rFonts w:ascii="Times New Roman" w:eastAsia="DFKai-SB" w:hAnsi="Times New Roman" w:cs="Times New Roman"/>
          <w:b/>
          <w:sz w:val="32"/>
          <w:szCs w:val="32"/>
        </w:rPr>
        <w:t>程式設計</w:t>
      </w:r>
      <w:r w:rsidR="006260AE" w:rsidRPr="00F04B60">
        <w:rPr>
          <w:rFonts w:ascii="Times New Roman" w:eastAsia="DFKai-SB" w:hAnsi="Times New Roman" w:cs="Times New Roman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F04B60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DEFA3D5" w:rsidR="00366280" w:rsidRPr="00F04B60" w:rsidRDefault="006260AE" w:rsidP="00A91118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命題</w:t>
            </w:r>
            <w:r w:rsidR="003A2AB0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者</w:t>
            </w: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︰</w:t>
            </w:r>
            <w:r w:rsidR="0072651A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SCY</w:t>
            </w:r>
          </w:p>
        </w:tc>
      </w:tr>
      <w:tr w:rsidR="00F56927" w:rsidRPr="00F04B60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7CC23F4A" w:rsidR="00F56927" w:rsidRPr="00F04B60" w:rsidRDefault="00F56927" w:rsidP="00A91118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題目名稱</w:t>
            </w: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(</w:t>
            </w: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中文</w:t>
            </w:r>
            <w:r w:rsidR="00602AD2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/</w:t>
            </w:r>
            <w:r w:rsidR="00602AD2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英文</w:t>
            </w: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)</w:t>
            </w: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  <w:r w:rsidR="003151F6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Array to integer</w:t>
            </w:r>
          </w:p>
        </w:tc>
      </w:tr>
      <w:tr w:rsidR="003A2AB0" w:rsidRPr="00F04B6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4302FBBC" w:rsidR="00E318FE" w:rsidRPr="00F04B60" w:rsidRDefault="003A2AB0" w:rsidP="00520093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主要測試觀念：</w:t>
            </w:r>
            <w:r w:rsidR="00A91118" w:rsidRPr="00F04B60">
              <w:rPr>
                <w:rFonts w:ascii="Times New Roman" w:eastAsia="DFKai-SB" w:hAnsi="Times New Roman" w:cs="Times New Roman"/>
                <w:sz w:val="28"/>
                <w:szCs w:val="24"/>
              </w:rPr>
              <w:t xml:space="preserve"> 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F04B60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F04B60" w:rsidRDefault="00250D90" w:rsidP="00901620">
                  <w:pPr>
                    <w:snapToGrid w:val="0"/>
                    <w:jc w:val="center"/>
                    <w:rPr>
                      <w:rFonts w:ascii="Times New Roman" w:eastAsia="DFKai-SB" w:hAnsi="Times New Roman" w:cs="Times New Roman"/>
                      <w:b/>
                      <w:szCs w:val="24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F04B60" w:rsidRDefault="00250D90" w:rsidP="00901620">
                  <w:pPr>
                    <w:snapToGrid w:val="0"/>
                    <w:jc w:val="center"/>
                    <w:rPr>
                      <w:rFonts w:ascii="Times New Roman" w:eastAsia="DFKai-SB" w:hAnsi="Times New Roman" w:cs="Times New Roman"/>
                      <w:b/>
                      <w:sz w:val="28"/>
                      <w:szCs w:val="24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:rsidRPr="00F04B6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F04B60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</w:t>
                  </w:r>
                  <w:r w:rsidR="00250D90"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F04B6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</w:t>
                  </w:r>
                  <w:r w:rsidR="00250D90"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FUNCTION BASICS </w:t>
                  </w:r>
                </w:p>
                <w:p w14:paraId="5E225B35" w14:textId="5931889D" w:rsidR="00633064" w:rsidRPr="00F04B60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>PARAMETERS AND OVERLOADING</w:t>
                  </w:r>
                </w:p>
                <w:p w14:paraId="68395D45" w14:textId="3AC610B5" w:rsidR="00633064" w:rsidRPr="00F04B60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>ARRAYS</w:t>
                  </w:r>
                </w:p>
                <w:p w14:paraId="504D64B3" w14:textId="5B7BBB81" w:rsidR="00250D90" w:rsidRPr="00F04B60" w:rsidRDefault="00633064" w:rsidP="0063306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STRUCTURES AND CLASSES</w:t>
                  </w:r>
                </w:p>
                <w:p w14:paraId="2946A458" w14:textId="079144B4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5B70463B" w14:textId="3774BCEB" w:rsidR="00250D90" w:rsidRPr="00F04B60" w:rsidRDefault="00250D90" w:rsidP="00F22CF8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OPERATOR OVERLOADING, FRIENDS,AND REFERENCES </w:t>
                  </w:r>
                  <w:r w:rsidR="00746D74"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  </w:t>
                  </w:r>
                </w:p>
                <w:p w14:paraId="3B578FAE" w14:textId="1DAAED42" w:rsidR="0072651A" w:rsidRPr="00F04B60" w:rsidRDefault="007654A1" w:rsidP="007654A1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</w:t>
                  </w:r>
                  <w:r w:rsidR="0072651A"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>STRINGS</w:t>
                  </w:r>
                </w:p>
                <w:p w14:paraId="7FA066E0" w14:textId="3C163762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STREAMS AND FILE I/O </w:t>
                  </w:r>
                </w:p>
                <w:p w14:paraId="7CDD95A5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F04B6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  </w:t>
                  </w:r>
                  <w:r w:rsidR="00250D90" w:rsidRPr="00F04B60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F04B60" w:rsidRDefault="00520093" w:rsidP="00C90E26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4"/>
              </w:rPr>
            </w:pPr>
          </w:p>
        </w:tc>
      </w:tr>
      <w:tr w:rsidR="006260AE" w:rsidRPr="00F04B60" w14:paraId="0D4B7DDD" w14:textId="77777777" w:rsidTr="005C5A1C">
        <w:trPr>
          <w:trHeight w:val="3286"/>
        </w:trPr>
        <w:tc>
          <w:tcPr>
            <w:tcW w:w="5000" w:type="pct"/>
          </w:tcPr>
          <w:p w14:paraId="1F2D1FCA" w14:textId="77777777" w:rsidR="00EC6049" w:rsidRPr="00F04B60" w:rsidRDefault="00F54D6D" w:rsidP="008B647E">
            <w:pPr>
              <w:snapToGrid w:val="0"/>
              <w:jc w:val="both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題目</w:t>
            </w:r>
            <w:r w:rsidR="00F268C7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說明：</w:t>
            </w:r>
            <w:bookmarkStart w:id="0" w:name="OLE_LINK156"/>
            <w:bookmarkStart w:id="1" w:name="OLE_LINK157"/>
          </w:p>
          <w:p w14:paraId="31D997B4" w14:textId="59D7FD7A" w:rsidR="002B10D5" w:rsidRPr="00F04B60" w:rsidRDefault="003151F6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Write a </w:t>
            </w:r>
            <w:r w:rsidR="00A43C79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class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hat</w:t>
            </w:r>
            <w:r w:rsidR="00F04B60">
              <w:rPr>
                <w:rFonts w:ascii="Times New Roman" w:eastAsia="DFKai-SB" w:hAnsi="Times New Roman" w:cs="Times New Roman" w:hint="eastAsia"/>
                <w:szCs w:val="28"/>
              </w:rPr>
              <w:t xml:space="preserve"> 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can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convert a string into an integer. For example, 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the function should return an 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integer 1234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with the given</w:t>
            </w:r>
            <w:r w:rsidR="00F04B60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string “1234”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.</w:t>
            </w:r>
            <w:r w:rsidR="00EC6049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If you do some research, you will find that there is a function named 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“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atoi</w:t>
            </w:r>
            <w:r w:rsidR="00F04B60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”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and also the 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“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stringstream</w:t>
            </w:r>
            <w:r w:rsidR="00F04B60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”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class that can do this conver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sion for you. However, in this programming p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roject, you should write your own code to do the conversion.</w:t>
            </w:r>
          </w:p>
          <w:p w14:paraId="3012A22B" w14:textId="4249FD7E" w:rsidR="00EC6049" w:rsidRPr="00F04B60" w:rsidRDefault="00EC6049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Implement a class named </w:t>
            </w:r>
            <w:r w:rsidRPr="00F04B60">
              <w:rPr>
                <w:rFonts w:ascii="Times New Roman" w:eastAsia="DFKai-SB" w:hAnsi="Times New Roman" w:cs="Times New Roman"/>
                <w:b/>
                <w:szCs w:val="28"/>
                <w:lang w:eastAsia="zh-CN"/>
              </w:rPr>
              <w:t>Atoi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o transform a string to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an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integer.</w:t>
            </w:r>
          </w:p>
          <w:p w14:paraId="15578214" w14:textId="592605FE" w:rsidR="00EC6049" w:rsidRPr="00F04B60" w:rsidRDefault="00EC6049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22C0BB1D" w14:textId="582BD14C" w:rsidR="00EC6049" w:rsidRPr="00F04B60" w:rsidRDefault="00600368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The class Atoi has a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n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attribute named </w:t>
            </w:r>
            <w:bookmarkStart w:id="2" w:name="OLE_LINK158"/>
            <w:bookmarkStart w:id="3" w:name="OLE_LINK159"/>
            <w:r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Tran(string)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bookmarkEnd w:id="2"/>
            <w:bookmarkEnd w:id="3"/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to store the origin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al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string value.</w:t>
            </w:r>
          </w:p>
          <w:p w14:paraId="66A1D696" w14:textId="69B21DF1" w:rsidR="00600368" w:rsidRPr="00F04B60" w:rsidRDefault="00600368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7133A481" w14:textId="39CBBE11" w:rsidR="00600368" w:rsidRPr="00F04B60" w:rsidRDefault="00600368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The class Atoi has two constructors:</w:t>
            </w:r>
          </w:p>
          <w:p w14:paraId="44D73318" w14:textId="189AAD5A" w:rsidR="00600368" w:rsidRPr="00F04B60" w:rsidRDefault="00600368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Atoi()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: </w:t>
            </w:r>
            <w:bookmarkStart w:id="4" w:name="OLE_LINK160"/>
            <w:bookmarkStart w:id="5" w:name="OLE_LINK161"/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C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onstruct a class Atoi where </w:t>
            </w:r>
            <w:r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is "". </w:t>
            </w:r>
            <w:bookmarkEnd w:id="4"/>
            <w:bookmarkEnd w:id="5"/>
          </w:p>
          <w:p w14:paraId="393861FC" w14:textId="34DC093C" w:rsidR="00600368" w:rsidRPr="00F04B60" w:rsidRDefault="00600368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Atoi(string s)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: C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onstruct a class Atoi where </w:t>
            </w:r>
            <w:r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is </w:t>
            </w:r>
            <w:r w:rsidRPr="00F04B60">
              <w:rPr>
                <w:rFonts w:ascii="Times New Roman" w:eastAsia="DFKai-SB" w:hAnsi="Times New Roman" w:cs="Times New Roman"/>
                <w:b/>
                <w:szCs w:val="28"/>
                <w:lang w:eastAsia="zh-CN"/>
              </w:rPr>
              <w:t>s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.</w:t>
            </w:r>
          </w:p>
          <w:p w14:paraId="0AD465DD" w14:textId="11548FBA" w:rsidR="00600368" w:rsidRPr="00F04B60" w:rsidRDefault="00600368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741A8E23" w14:textId="17F0BEBE" w:rsidR="00600368" w:rsidRPr="00F04B60" w:rsidRDefault="008B647E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Y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ou should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also 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implement</w:t>
            </w:r>
            <w:r w:rsid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he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following member functions:</w:t>
            </w:r>
          </w:p>
          <w:p w14:paraId="25DD405C" w14:textId="19F8F41D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etString(String s)</w:t>
            </w:r>
            <w:r w:rsidR="00C00075">
              <w:rPr>
                <w:rFonts w:ascii="Times New Roman" w:eastAsia="DFKai-SB" w:hAnsi="Times New Roman" w:cs="Times New Roman"/>
                <w:szCs w:val="28"/>
                <w:lang w:eastAsia="zh-CN"/>
              </w:rPr>
              <w:t>: Set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of this class to </w:t>
            </w:r>
            <w:r w:rsidR="008B647E" w:rsidRPr="00C00075">
              <w:rPr>
                <w:rFonts w:ascii="Times New Roman" w:eastAsia="DFKai-SB" w:hAnsi="Times New Roman" w:cs="Times New Roman"/>
                <w:b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.</w:t>
            </w:r>
          </w:p>
          <w:p w14:paraId="2469B2EE" w14:textId="2007361A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G</w:t>
            </w:r>
            <w:r w:rsidR="008B647E"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etString()</w:t>
            </w:r>
            <w:r w:rsidR="00C00075">
              <w:rPr>
                <w:rFonts w:ascii="Times New Roman" w:eastAsia="DFKai-SB" w:hAnsi="Times New Roman" w:cs="Times New Roman"/>
                <w:szCs w:val="28"/>
                <w:lang w:eastAsia="zh-CN"/>
              </w:rPr>
              <w:t>: Return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of this class.</w:t>
            </w:r>
          </w:p>
          <w:p w14:paraId="00AE152D" w14:textId="414BAEE9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L</w:t>
            </w:r>
            <w:r w:rsidR="008B647E"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ength()</w:t>
            </w:r>
            <w:r w:rsidR="00C00075">
              <w:rPr>
                <w:rFonts w:ascii="Times New Roman" w:eastAsia="DFKai-SB" w:hAnsi="Times New Roman" w:cs="Times New Roman"/>
                <w:szCs w:val="28"/>
                <w:lang w:eastAsia="zh-CN"/>
              </w:rPr>
              <w:t>: R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eturn the length of </w:t>
            </w:r>
            <w:r w:rsidR="008B647E"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.</w:t>
            </w:r>
          </w:p>
          <w:p w14:paraId="4F1E36A9" w14:textId="1E0E6C5C" w:rsidR="008B647E" w:rsidRPr="00F04B60" w:rsidRDefault="003F3EF6" w:rsidP="00C00075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I</w:t>
            </w:r>
            <w:r w:rsidR="008B647E"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sDigital()</w:t>
            </w:r>
            <w:r w:rsidR="00C00075">
              <w:rPr>
                <w:rFonts w:ascii="Times New Roman" w:eastAsia="DFKai-SB" w:hAnsi="Times New Roman" w:cs="Times New Roman"/>
                <w:szCs w:val="28"/>
                <w:lang w:eastAsia="zh-CN"/>
              </w:rPr>
              <w:t>: R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et</w:t>
            </w:r>
            <w:r w:rsidR="00C00075">
              <w:rPr>
                <w:rFonts w:ascii="Times New Roman" w:eastAsia="DFKai-SB" w:hAnsi="Times New Roman" w:cs="Times New Roman"/>
                <w:szCs w:val="28"/>
                <w:lang w:eastAsia="zh-CN"/>
              </w:rPr>
              <w:t>urn true if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can be </w:t>
            </w:r>
            <w:r w:rsidR="00C00075" w:rsidRPr="00C00075">
              <w:rPr>
                <w:rFonts w:ascii="Times New Roman" w:eastAsia="DFKai-SB" w:hAnsi="Times New Roman" w:cs="Times New Roman"/>
                <w:szCs w:val="28"/>
                <w:lang w:eastAsia="zh-CN"/>
              </w:rPr>
              <w:t>transformed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C00075">
              <w:rPr>
                <w:rFonts w:ascii="Times New Roman" w:eastAsia="DFKai-SB" w:hAnsi="Times New Roman" w:cs="Times New Roman"/>
                <w:szCs w:val="28"/>
                <w:lang w:eastAsia="zh-CN"/>
              </w:rPr>
              <w:t>in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to a</w:t>
            </w:r>
            <w:r w:rsidR="00C0007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n integer, otherwise 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return false.</w:t>
            </w:r>
          </w:p>
          <w:p w14:paraId="2A6CA5D4" w14:textId="33747755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tringToInteger()</w:t>
            </w:r>
            <w:r w:rsidR="00C00075">
              <w:rPr>
                <w:rFonts w:ascii="Times New Roman" w:eastAsia="DFKai-SB" w:hAnsi="Times New Roman" w:cs="Times New Roman"/>
                <w:szCs w:val="28"/>
                <w:lang w:eastAsia="zh-CN"/>
              </w:rPr>
              <w:t>: Convert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o a</w:t>
            </w:r>
            <w:r w:rsidR="00C00075">
              <w:rPr>
                <w:rFonts w:ascii="Times New Roman" w:eastAsia="DFKai-SB" w:hAnsi="Times New Roman" w:cs="Times New Roman"/>
                <w:szCs w:val="28"/>
                <w:lang w:eastAsia="zh-CN"/>
              </w:rPr>
              <w:t>n</w:t>
            </w:r>
            <w:r w:rsidR="008B647E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integer and return.</w:t>
            </w:r>
          </w:p>
          <w:p w14:paraId="3BEF2A88" w14:textId="77777777" w:rsidR="008B647E" w:rsidRPr="00F04B60" w:rsidRDefault="008B647E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54D6BF2E" w14:textId="0D2ED789" w:rsidR="003151F6" w:rsidRPr="00F04B60" w:rsidRDefault="003151F6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bookmarkEnd w:id="0"/>
          <w:bookmarkEnd w:id="1"/>
          <w:p w14:paraId="0B8D80D7" w14:textId="7A850CC3" w:rsidR="00A91118" w:rsidRPr="00F04B60" w:rsidRDefault="002769BC" w:rsidP="008B647E">
            <w:pPr>
              <w:ind w:leftChars="26" w:left="63" w:hanging="1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輸入說明</w:t>
            </w:r>
            <w:r w:rsidR="002A0D05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p w14:paraId="4394697F" w14:textId="77777777" w:rsidR="00543131" w:rsidRPr="001416BD" w:rsidRDefault="008B647E" w:rsidP="00543131">
            <w:pPr>
              <w:rPr>
                <w:rFonts w:eastAsia="DFKai-SB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A series of string.</w:t>
            </w:r>
            <w:bookmarkStart w:id="6" w:name="OLE_LINK81"/>
            <w:bookmarkStart w:id="7" w:name="OLE_LINK82"/>
            <w:bookmarkStart w:id="8" w:name="OLE_LINK83"/>
            <w:bookmarkStart w:id="9" w:name="OLE_LINK84"/>
          </w:p>
          <w:p w14:paraId="5D477D10" w14:textId="50879C9C" w:rsidR="008B647E" w:rsidRPr="00543131" w:rsidRDefault="00543131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1416BD">
              <w:rPr>
                <w:rFonts w:eastAsia="DFKai-SB"/>
              </w:rPr>
              <w:t>**The main() function in your submission will be replaced when judging.</w:t>
            </w:r>
            <w:bookmarkEnd w:id="6"/>
            <w:bookmarkEnd w:id="7"/>
          </w:p>
          <w:p w14:paraId="7E45345E" w14:textId="7A065F74" w:rsidR="008B647E" w:rsidRPr="00F04B60" w:rsidRDefault="008B647E" w:rsidP="00D70A76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bookmarkStart w:id="10" w:name="OLE_LINK154"/>
            <w:bookmarkStart w:id="11" w:name="OLE_LINK155"/>
            <w:bookmarkEnd w:id="8"/>
            <w:bookmarkEnd w:id="9"/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lastRenderedPageBreak/>
              <w:t>**</w:t>
            </w:r>
            <w:bookmarkStart w:id="12" w:name="OLE_LINK87"/>
            <w:bookmarkStart w:id="13" w:name="OLE_LINK88"/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The main() function </w:t>
            </w:r>
            <w:r w:rsidR="00D70A76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is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in </w:t>
            </w:r>
            <w:bookmarkStart w:id="14" w:name="OLE_LINK63"/>
            <w:bookmarkStart w:id="15" w:name="OLE_LINK64"/>
            <w:r w:rsidR="00D70A76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"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Other Notes</w:t>
            </w:r>
            <w:bookmarkEnd w:id="14"/>
            <w:bookmarkEnd w:id="15"/>
            <w:r w:rsidR="00D70A76"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", please copy it as your main function</w:t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.</w:t>
            </w:r>
            <w:bookmarkEnd w:id="10"/>
            <w:bookmarkEnd w:id="11"/>
            <w:bookmarkEnd w:id="12"/>
            <w:bookmarkEnd w:id="13"/>
          </w:p>
          <w:p w14:paraId="7DDB83E0" w14:textId="77777777" w:rsidR="008B647E" w:rsidRPr="00F04B60" w:rsidRDefault="008B647E" w:rsidP="008B647E">
            <w:pPr>
              <w:ind w:leftChars="26" w:left="63" w:hanging="1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745FCA32" w14:textId="5E9971EB" w:rsidR="002B10D5" w:rsidRPr="00F04B60" w:rsidRDefault="002769BC" w:rsidP="008B647E">
            <w:pPr>
              <w:ind w:leftChars="26" w:left="63" w:hanging="1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輸出說明</w:t>
            </w:r>
            <w:r w:rsidR="002A0D05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p w14:paraId="3FB43B35" w14:textId="628DC738" w:rsidR="008B647E" w:rsidRPr="00F04B60" w:rsidRDefault="008B647E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bookmarkStart w:id="16" w:name="OLE_LINK89"/>
            <w:bookmarkStart w:id="17" w:name="OLE_LINK90"/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The result of executing your program with the given main function.</w:t>
            </w:r>
            <w:bookmarkEnd w:id="16"/>
            <w:bookmarkEnd w:id="17"/>
          </w:p>
          <w:p w14:paraId="6E080CE9" w14:textId="77777777" w:rsidR="008B647E" w:rsidRPr="00F04B60" w:rsidRDefault="008B647E" w:rsidP="008B647E">
            <w:pPr>
              <w:ind w:leftChars="-163" w:left="-391" w:firstLineChars="163" w:firstLine="391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642368A0" w14:textId="7B0E48B4" w:rsidR="002769BC" w:rsidRPr="00F04B60" w:rsidRDefault="0004116C" w:rsidP="008B647E">
            <w:pPr>
              <w:ind w:leftChars="26" w:left="63" w:hanging="1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IO</w:t>
            </w:r>
            <w:r w:rsidR="002769BC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範例</w:t>
            </w:r>
            <w:r w:rsidR="002769BC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F04B60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center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center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Sample Output</w:t>
                  </w:r>
                </w:p>
              </w:tc>
            </w:tr>
            <w:tr w:rsidR="002B69AD" w:rsidRPr="00F04B60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第一組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418D940" w14:textId="7F7EE940" w:rsidR="007654A1" w:rsidRPr="00F04B60" w:rsidRDefault="00FF692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0</w:t>
                  </w:r>
                  <w:r w:rsidR="007654A1"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785350E0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2F529F7B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60BAF902" w14:textId="22B1CD1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10</w:t>
                  </w:r>
                </w:p>
                <w:p w14:paraId="7FEFA7B3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11</w:t>
                  </w:r>
                </w:p>
                <w:p w14:paraId="65E949BE" w14:textId="77777777" w:rsidR="008F0662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8946</w:t>
                  </w:r>
                </w:p>
                <w:p w14:paraId="4BED548C" w14:textId="52DBFA67" w:rsidR="00267DDC" w:rsidRPr="00F04B60" w:rsidRDefault="00267DDC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891231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52F0AEF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8C362EA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20</w:t>
                  </w:r>
                </w:p>
                <w:p w14:paraId="5AB6A105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B4C19E1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21899725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36782814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AA6659A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C9492B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120</w:t>
                  </w:r>
                </w:p>
                <w:p w14:paraId="0ACD8B84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A6E054C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39CDECE2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2C055D64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4DC7D26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9BA0101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320</w:t>
                  </w:r>
                </w:p>
                <w:p w14:paraId="6FC57A46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5F0B376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7E217C3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65A7860C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6CE7790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9CDBD2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1020</w:t>
                  </w:r>
                </w:p>
                <w:p w14:paraId="04DE8C50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8B9984D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3314A780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10</w:t>
                  </w:r>
                </w:p>
                <w:p w14:paraId="3A6AB80F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B23FA22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E3FA64C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1120</w:t>
                  </w:r>
                </w:p>
                <w:p w14:paraId="0ADB7114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F8DB9F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1B2457A8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11</w:t>
                  </w:r>
                </w:p>
                <w:p w14:paraId="5C43857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5644AB3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6</w:t>
                  </w:r>
                </w:p>
                <w:p w14:paraId="13928368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894620</w:t>
                  </w:r>
                </w:p>
                <w:p w14:paraId="76C7E01B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CED55E8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80586E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lastRenderedPageBreak/>
                    <w:t>8946</w:t>
                  </w:r>
                </w:p>
                <w:p w14:paraId="37158C8F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0BE23B6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9</w:t>
                  </w:r>
                </w:p>
                <w:p w14:paraId="296CEE30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89123120</w:t>
                  </w:r>
                </w:p>
                <w:p w14:paraId="52FA5E95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A0B6E57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5394F53E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891231</w:t>
                  </w:r>
                </w:p>
                <w:p w14:paraId="6AD16F07" w14:textId="14912C1C" w:rsidR="00683E3D" w:rsidRPr="00F04B60" w:rsidRDefault="00357747" w:rsidP="00357747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</w:tc>
            </w:tr>
            <w:tr w:rsidR="002B69AD" w:rsidRPr="00F04B60" w14:paraId="65EDAA9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01D44AE" w14:textId="589BCE8A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lastRenderedPageBreak/>
                    <w:t>第二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42A5C30" w14:textId="60CB0F9D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6506</w:t>
                  </w:r>
                </w:p>
                <w:p w14:paraId="281F822E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096504</w:t>
                  </w:r>
                </w:p>
                <w:p w14:paraId="5BD1EDAF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6400</w:t>
                  </w:r>
                </w:p>
                <w:p w14:paraId="4EEB681F" w14:textId="1F983DA6" w:rsidR="002B69AD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0049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EDBAD07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3C89A0F6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650620</w:t>
                  </w:r>
                </w:p>
                <w:p w14:paraId="06F0D8C9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0B93B35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3D215631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6506</w:t>
                  </w:r>
                </w:p>
                <w:p w14:paraId="42F46BE5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5DBFEB8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8</w:t>
                  </w:r>
                </w:p>
                <w:p w14:paraId="53C79A1B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9650420</w:t>
                  </w:r>
                </w:p>
                <w:p w14:paraId="2B6FDFAB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DE45F23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6</w:t>
                  </w:r>
                </w:p>
                <w:p w14:paraId="3D22AE83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96504</w:t>
                  </w:r>
                </w:p>
                <w:p w14:paraId="768DA789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3612BB4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31D678D3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640020</w:t>
                  </w:r>
                </w:p>
                <w:p w14:paraId="0BE607BA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2C33294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65782098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6400</w:t>
                  </w:r>
                </w:p>
                <w:p w14:paraId="4C875656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F080964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725D2D99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9420</w:t>
                  </w:r>
                </w:p>
                <w:p w14:paraId="7BAB328D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1BF41AE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5147B728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94</w:t>
                  </w:r>
                </w:p>
                <w:p w14:paraId="380654BD" w14:textId="474A589D" w:rsidR="002B69AD" w:rsidRPr="00F04B60" w:rsidRDefault="003867CF" w:rsidP="003867CF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</w:tc>
            </w:tr>
            <w:tr w:rsidR="002B69AD" w:rsidRPr="00F04B60" w14:paraId="7AA8EE1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E0DBBB4" w14:textId="17A3BA55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第三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B5DA63" w14:textId="12D380FF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087F404" w14:textId="73D6CF16" w:rsidR="002B69AD" w:rsidRPr="00F04B60" w:rsidRDefault="002B69AD" w:rsidP="008B647E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</w:p>
              </w:tc>
            </w:tr>
          </w:tbl>
          <w:p w14:paraId="4191B14C" w14:textId="4A4A00DD" w:rsidR="002C2A16" w:rsidRPr="00F04B60" w:rsidRDefault="002C2A16" w:rsidP="008B647E">
            <w:pPr>
              <w:spacing w:line="240" w:lineRule="atLeast"/>
              <w:ind w:leftChars="-163" w:left="-391" w:firstLineChars="163" w:firstLine="391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</w:tc>
      </w:tr>
      <w:tr w:rsidR="008F1F23" w:rsidRPr="00F04B60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F04B60" w:rsidRDefault="00366280" w:rsidP="00B41E9C">
            <w:pPr>
              <w:snapToGrid w:val="0"/>
              <w:ind w:leftChars="-163" w:left="-391" w:firstLineChars="163" w:firstLine="456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lastRenderedPageBreak/>
              <w:t>附</w:t>
            </w:r>
            <w:r w:rsidR="00320D12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屬</w:t>
            </w:r>
            <w:r w:rsidR="000B1FFE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資料</w:t>
            </w:r>
            <w:r w:rsidR="008F1F23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︰</w:t>
            </w:r>
          </w:p>
          <w:p w14:paraId="0731CF29" w14:textId="7040CD0F" w:rsidR="000B1FFE" w:rsidRPr="00F04B60" w:rsidRDefault="002769BC" w:rsidP="00F54D6D">
            <w:pPr>
              <w:snapToGrid w:val="0"/>
              <w:ind w:firstLineChars="50" w:firstLine="140"/>
              <w:rPr>
                <w:rFonts w:ascii="Times New Roman" w:eastAsia="DFKai-SB" w:hAnsi="Times New Roman" w:cs="Times New Roman"/>
                <w:color w:val="FF0000"/>
                <w:sz w:val="28"/>
                <w:szCs w:val="28"/>
              </w:rPr>
            </w:pPr>
            <w:r w:rsidRPr="00F04B60">
              <w:rPr>
                <w:rFonts w:ascii="Times New Roman" w:eastAsia="MS Gothic" w:hAnsi="Times New Roman" w:cs="Times New Roman"/>
                <w:sz w:val="28"/>
                <w:szCs w:val="28"/>
              </w:rPr>
              <w:sym w:font="Wingdings" w:char="F0FE"/>
            </w:r>
            <w:r w:rsidR="000B1FFE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>解答程式</w:t>
            </w:r>
            <w:r w:rsidR="00366280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>：</w:t>
            </w:r>
            <w:r w:rsidR="00DC5223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>ArrayToInteger</w:t>
            </w:r>
            <w:r w:rsidR="00B744B3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>.c</w:t>
            </w:r>
            <w:r w:rsidR="00250D90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>pp</w:t>
            </w:r>
            <w:r w:rsidR="00F56927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>(</w:t>
            </w:r>
            <w:r w:rsidR="00F56927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>檔名</w:t>
            </w:r>
            <w:r w:rsidR="00F56927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>)</w:t>
            </w:r>
          </w:p>
          <w:p w14:paraId="7005AD42" w14:textId="6B9AC1FD" w:rsidR="00F54D6D" w:rsidRPr="00F04B60" w:rsidRDefault="002769BC" w:rsidP="0072651A">
            <w:pPr>
              <w:snapToGrid w:val="0"/>
              <w:ind w:firstLineChars="50" w:firstLine="140"/>
              <w:rPr>
                <w:rFonts w:ascii="Times New Roman" w:eastAsia="DFKai-SB" w:hAnsi="Times New Roman" w:cs="Times New Roman"/>
                <w:sz w:val="28"/>
                <w:szCs w:val="28"/>
              </w:rPr>
            </w:pPr>
            <w:r w:rsidRPr="00F04B60">
              <w:rPr>
                <w:rFonts w:ascii="Times New Roman" w:eastAsia="MS Gothic" w:hAnsi="Times New Roman" w:cs="Times New Roman"/>
                <w:sz w:val="28"/>
                <w:szCs w:val="28"/>
              </w:rPr>
              <w:sym w:font="Wingdings" w:char="F0FE"/>
            </w:r>
            <w:r w:rsidR="000B1FFE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>測試資料</w:t>
            </w:r>
            <w:r w:rsidR="008342A1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>：</w:t>
            </w:r>
            <w:r w:rsidR="0072651A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>input</w:t>
            </w:r>
            <w:r w:rsidR="002A0D05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 xml:space="preserve">.txt, </w:t>
            </w:r>
            <w:r w:rsidR="0072651A" w:rsidRPr="00F04B60">
              <w:rPr>
                <w:rFonts w:ascii="Times New Roman" w:eastAsia="DFKai-SB" w:hAnsi="Times New Roman" w:cs="Times New Roman"/>
                <w:sz w:val="28"/>
                <w:szCs w:val="28"/>
              </w:rPr>
              <w:t>output.txt</w:t>
            </w:r>
          </w:p>
        </w:tc>
      </w:tr>
      <w:tr w:rsidR="000D0A83" w:rsidRPr="00F04B60" w14:paraId="6AB62929" w14:textId="77777777" w:rsidTr="005C5A1C">
        <w:tc>
          <w:tcPr>
            <w:tcW w:w="5000" w:type="pct"/>
            <w:vAlign w:val="center"/>
          </w:tcPr>
          <w:p w14:paraId="7308D580" w14:textId="32939E8F" w:rsidR="007654A1" w:rsidRPr="00F04B60" w:rsidRDefault="00633064" w:rsidP="007654A1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sz w:val="28"/>
                <w:szCs w:val="24"/>
              </w:rPr>
              <w:t>易，僅需用到基礎程式設計語法與結構</w:t>
            </w:r>
          </w:p>
          <w:p w14:paraId="50BB7DB4" w14:textId="2FA45487" w:rsidR="007654A1" w:rsidRPr="00F04B60" w:rsidRDefault="007654A1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7727E650" w:rsidR="00B41E9C" w:rsidRPr="00F04B60" w:rsidRDefault="007654A1" w:rsidP="007654A1">
            <w:pPr>
              <w:snapToGrid w:val="0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hAnsi="Times New Roman" w:cs="Times New Roman"/>
              </w:rPr>
              <w:sym w:font="Wingdings" w:char="F06E"/>
            </w:r>
            <w:r w:rsidR="000D0A83" w:rsidRPr="00F04B60">
              <w:rPr>
                <w:rFonts w:ascii="Times New Roman" w:eastAsia="DFKai-SB" w:hAnsi="Times New Roman" w:cs="Times New Roman"/>
                <w:sz w:val="28"/>
                <w:szCs w:val="24"/>
              </w:rPr>
              <w:t>難，</w:t>
            </w:r>
            <w:r w:rsidR="00391A5E" w:rsidRPr="00F04B60">
              <w:rPr>
                <w:rFonts w:ascii="Times New Roman" w:eastAsia="DFKai-SB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F04B60" w14:paraId="13AADA3B" w14:textId="77777777" w:rsidTr="005C5A1C">
        <w:tc>
          <w:tcPr>
            <w:tcW w:w="5000" w:type="pct"/>
            <w:vAlign w:val="center"/>
          </w:tcPr>
          <w:p w14:paraId="6461B6B3" w14:textId="6D6D03EA" w:rsidR="00B41E9C" w:rsidRPr="00F04B60" w:rsidRDefault="00B41E9C" w:rsidP="002B10D5">
            <w:pPr>
              <w:snapToGrid w:val="0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lastRenderedPageBreak/>
              <w:t>解題時間：</w:t>
            </w:r>
            <w:r w:rsidR="007654A1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30</w:t>
            </w:r>
            <w:r w:rsidRPr="00F04B60">
              <w:rPr>
                <w:rFonts w:ascii="Times New Roman" w:eastAsia="DFKai-SB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F04B60" w14:paraId="20BDA192" w14:textId="77777777" w:rsidTr="005C5A1C">
        <w:trPr>
          <w:trHeight w:val="1096"/>
        </w:trPr>
        <w:tc>
          <w:tcPr>
            <w:tcW w:w="5000" w:type="pct"/>
          </w:tcPr>
          <w:p w14:paraId="75E5329F" w14:textId="77777777" w:rsidR="007654A1" w:rsidRPr="00F04B60" w:rsidRDefault="002C2A16" w:rsidP="00F54D6D">
            <w:pPr>
              <w:snapToGrid w:val="0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其他註記</w:t>
            </w:r>
            <w:r w:rsidR="008F65F2" w:rsidRPr="00F04B60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p w14:paraId="37FDE1F3" w14:textId="21BC7B31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int main() {</w:t>
            </w:r>
          </w:p>
          <w:p w14:paraId="21D1FA1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string beTrans;</w:t>
            </w:r>
          </w:p>
          <w:p w14:paraId="0F7379BB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5C11B1B4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while (cin &gt;&gt; beTrans) {</w:t>
            </w:r>
          </w:p>
          <w:p w14:paraId="2DDB3E2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Atoi atoi(beTrans + "20");</w:t>
            </w:r>
          </w:p>
          <w:p w14:paraId="4EEB358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if (atoi.IsDigital()) {</w:t>
            </w:r>
          </w:p>
          <w:p w14:paraId="3070749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cout &lt;&lt; atoi.Length() &lt;&lt; endl;</w:t>
            </w:r>
          </w:p>
          <w:p w14:paraId="6534F5A8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cout &lt;&lt; atoi.StringToInteger() &lt;&lt; endl;</w:t>
            </w:r>
          </w:p>
          <w:p w14:paraId="3BC10818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cout &lt;&lt; sizeof(atoi.StringToInteger()) &lt;&lt; endl;</w:t>
            </w:r>
          </w:p>
          <w:p w14:paraId="7760674B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}</w:t>
            </w:r>
          </w:p>
          <w:p w14:paraId="48679BA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49CA8B90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atoi.SetString(beTrans);</w:t>
            </w:r>
          </w:p>
          <w:p w14:paraId="7A58FADC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if (atoi.IsDigital()) {</w:t>
            </w:r>
          </w:p>
          <w:p w14:paraId="429CCB2C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cout &lt;&lt; atoi.Length() &lt;&lt; endl;</w:t>
            </w:r>
          </w:p>
          <w:p w14:paraId="142B3D90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cout &lt;&lt; atoi.StringToInteger() &lt;&lt; endl;</w:t>
            </w:r>
          </w:p>
          <w:p w14:paraId="59E58A56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cout &lt;&lt; sizeof(atoi.StringToInteger()) &lt;&lt; endl;</w:t>
            </w:r>
          </w:p>
          <w:p w14:paraId="55F8FAF4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}</w:t>
            </w:r>
          </w:p>
          <w:p w14:paraId="4BC04A3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}</w:t>
            </w:r>
          </w:p>
          <w:p w14:paraId="2AEB14B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17858A7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return 0;</w:t>
            </w:r>
          </w:p>
          <w:p w14:paraId="6955EEF8" w14:textId="791CD71B" w:rsidR="007654A1" w:rsidRPr="00F04B60" w:rsidRDefault="003F3EF6" w:rsidP="003F3EF6">
            <w:pPr>
              <w:widowControl/>
              <w:jc w:val="both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DFKai-SB" w:hAnsi="Times New Roman" w:cs="Times New Roman"/>
                <w:szCs w:val="28"/>
                <w:lang w:eastAsia="zh-CN"/>
              </w:rPr>
              <w:t>}</w:t>
            </w:r>
          </w:p>
        </w:tc>
      </w:tr>
    </w:tbl>
    <w:p w14:paraId="25EC3316" w14:textId="77777777" w:rsidR="00B2307C" w:rsidRPr="00F04B60" w:rsidRDefault="00B2307C" w:rsidP="001C6E60">
      <w:pPr>
        <w:rPr>
          <w:rFonts w:ascii="Times New Roman" w:eastAsia="DFKai-SB" w:hAnsi="Times New Roman" w:cs="Times New Roman"/>
          <w:b/>
          <w:sz w:val="16"/>
          <w:szCs w:val="16"/>
        </w:rPr>
      </w:pPr>
    </w:p>
    <w:sectPr w:rsidR="00B2307C" w:rsidRPr="00F04B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902026" w14:textId="77777777" w:rsidR="00801FD3" w:rsidRDefault="00801FD3" w:rsidP="00630DFA">
      <w:r>
        <w:separator/>
      </w:r>
    </w:p>
  </w:endnote>
  <w:endnote w:type="continuationSeparator" w:id="0">
    <w:p w14:paraId="154FB378" w14:textId="77777777" w:rsidR="00801FD3" w:rsidRDefault="00801FD3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FKai-SB">
    <w:altName w:val="微软雅黑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C9D5BC" w14:textId="77777777" w:rsidR="00801FD3" w:rsidRDefault="00801FD3" w:rsidP="00630DFA">
      <w:r>
        <w:separator/>
      </w:r>
    </w:p>
  </w:footnote>
  <w:footnote w:type="continuationSeparator" w:id="0">
    <w:p w14:paraId="286BB459" w14:textId="77777777" w:rsidR="00801FD3" w:rsidRDefault="00801FD3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84EE1230"/>
    <w:lvl w:ilvl="0" w:tplc="2CA06A4E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DFKai-SB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FB127E26"/>
    <w:lvl w:ilvl="0" w:tplc="D4D824C0">
      <w:start w:val="2"/>
      <w:numFmt w:val="bullet"/>
      <w:lvlText w:val="□"/>
      <w:lvlJc w:val="left"/>
      <w:pPr>
        <w:ind w:left="360" w:hanging="360"/>
      </w:pPr>
      <w:rPr>
        <w:rFonts w:ascii="DFKai-SB" w:eastAsia="DFKai-SB" w:hAnsi="DFKai-SB" w:cs="DFKai-SB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6CE546D"/>
    <w:multiLevelType w:val="hybridMultilevel"/>
    <w:tmpl w:val="CBAC30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9" w15:restartNumberingAfterBreak="0">
    <w:nsid w:val="57A51529"/>
    <w:multiLevelType w:val="hybridMultilevel"/>
    <w:tmpl w:val="E0D6FA04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02FBA"/>
    <w:rsid w:val="0004116C"/>
    <w:rsid w:val="0004384D"/>
    <w:rsid w:val="00046206"/>
    <w:rsid w:val="000557E9"/>
    <w:rsid w:val="000640A1"/>
    <w:rsid w:val="000643AD"/>
    <w:rsid w:val="000678EF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C6E60"/>
    <w:rsid w:val="001D6784"/>
    <w:rsid w:val="00250D90"/>
    <w:rsid w:val="0025647A"/>
    <w:rsid w:val="00267DDC"/>
    <w:rsid w:val="00272C34"/>
    <w:rsid w:val="002769BC"/>
    <w:rsid w:val="00280AD1"/>
    <w:rsid w:val="002A0D05"/>
    <w:rsid w:val="002B10D5"/>
    <w:rsid w:val="002B31DF"/>
    <w:rsid w:val="002B5E7F"/>
    <w:rsid w:val="002B69AD"/>
    <w:rsid w:val="002C2A16"/>
    <w:rsid w:val="002D6021"/>
    <w:rsid w:val="002E19B6"/>
    <w:rsid w:val="002E3577"/>
    <w:rsid w:val="002F3CD9"/>
    <w:rsid w:val="003151F6"/>
    <w:rsid w:val="00320D12"/>
    <w:rsid w:val="00343D46"/>
    <w:rsid w:val="00356DD7"/>
    <w:rsid w:val="00357747"/>
    <w:rsid w:val="00366280"/>
    <w:rsid w:val="00371D9A"/>
    <w:rsid w:val="00372456"/>
    <w:rsid w:val="0037276F"/>
    <w:rsid w:val="003867CF"/>
    <w:rsid w:val="00391A5E"/>
    <w:rsid w:val="003A2AB0"/>
    <w:rsid w:val="003A2CD0"/>
    <w:rsid w:val="003F3EF6"/>
    <w:rsid w:val="003F771D"/>
    <w:rsid w:val="00416DE2"/>
    <w:rsid w:val="00440726"/>
    <w:rsid w:val="0049086C"/>
    <w:rsid w:val="00513CFF"/>
    <w:rsid w:val="00520093"/>
    <w:rsid w:val="005405DA"/>
    <w:rsid w:val="00543131"/>
    <w:rsid w:val="005517E1"/>
    <w:rsid w:val="00574726"/>
    <w:rsid w:val="005812F6"/>
    <w:rsid w:val="005B1FEF"/>
    <w:rsid w:val="005C5A1C"/>
    <w:rsid w:val="00600368"/>
    <w:rsid w:val="00602AD2"/>
    <w:rsid w:val="006046F6"/>
    <w:rsid w:val="0061275C"/>
    <w:rsid w:val="00624B61"/>
    <w:rsid w:val="006260AE"/>
    <w:rsid w:val="00630DFA"/>
    <w:rsid w:val="00633064"/>
    <w:rsid w:val="0066787B"/>
    <w:rsid w:val="00677B3D"/>
    <w:rsid w:val="00683E3D"/>
    <w:rsid w:val="0068507F"/>
    <w:rsid w:val="00693AC6"/>
    <w:rsid w:val="006B7629"/>
    <w:rsid w:val="0070080C"/>
    <w:rsid w:val="00700EB4"/>
    <w:rsid w:val="0072651A"/>
    <w:rsid w:val="00746D74"/>
    <w:rsid w:val="00746F20"/>
    <w:rsid w:val="007654A1"/>
    <w:rsid w:val="007A77F5"/>
    <w:rsid w:val="007C4FF3"/>
    <w:rsid w:val="00801FD3"/>
    <w:rsid w:val="00813787"/>
    <w:rsid w:val="008342A1"/>
    <w:rsid w:val="00855E26"/>
    <w:rsid w:val="00887B17"/>
    <w:rsid w:val="008B647E"/>
    <w:rsid w:val="008C272A"/>
    <w:rsid w:val="008F0662"/>
    <w:rsid w:val="008F1F23"/>
    <w:rsid w:val="008F466C"/>
    <w:rsid w:val="008F65F2"/>
    <w:rsid w:val="00901620"/>
    <w:rsid w:val="00917259"/>
    <w:rsid w:val="00954087"/>
    <w:rsid w:val="00996066"/>
    <w:rsid w:val="009A6432"/>
    <w:rsid w:val="009C7439"/>
    <w:rsid w:val="009D3AB7"/>
    <w:rsid w:val="009D431C"/>
    <w:rsid w:val="009E5992"/>
    <w:rsid w:val="00A03853"/>
    <w:rsid w:val="00A050C8"/>
    <w:rsid w:val="00A12A19"/>
    <w:rsid w:val="00A22623"/>
    <w:rsid w:val="00A250DC"/>
    <w:rsid w:val="00A323AF"/>
    <w:rsid w:val="00A43C79"/>
    <w:rsid w:val="00A779B9"/>
    <w:rsid w:val="00A91118"/>
    <w:rsid w:val="00A916D4"/>
    <w:rsid w:val="00A97394"/>
    <w:rsid w:val="00AC05B7"/>
    <w:rsid w:val="00AF04F8"/>
    <w:rsid w:val="00B107F7"/>
    <w:rsid w:val="00B2307C"/>
    <w:rsid w:val="00B41E9C"/>
    <w:rsid w:val="00B72254"/>
    <w:rsid w:val="00B744B3"/>
    <w:rsid w:val="00B85D6E"/>
    <w:rsid w:val="00B9228D"/>
    <w:rsid w:val="00BA47D5"/>
    <w:rsid w:val="00BF0BEE"/>
    <w:rsid w:val="00C00075"/>
    <w:rsid w:val="00C06D97"/>
    <w:rsid w:val="00C36F97"/>
    <w:rsid w:val="00C52FBC"/>
    <w:rsid w:val="00C90E26"/>
    <w:rsid w:val="00C971B6"/>
    <w:rsid w:val="00D6215A"/>
    <w:rsid w:val="00D70A76"/>
    <w:rsid w:val="00D723F5"/>
    <w:rsid w:val="00D86A74"/>
    <w:rsid w:val="00D957BA"/>
    <w:rsid w:val="00DA41AF"/>
    <w:rsid w:val="00DC4304"/>
    <w:rsid w:val="00DC5223"/>
    <w:rsid w:val="00DF11C1"/>
    <w:rsid w:val="00E269D4"/>
    <w:rsid w:val="00E318FE"/>
    <w:rsid w:val="00E34B93"/>
    <w:rsid w:val="00E4729C"/>
    <w:rsid w:val="00E72F07"/>
    <w:rsid w:val="00E87D73"/>
    <w:rsid w:val="00EC6049"/>
    <w:rsid w:val="00ED31D9"/>
    <w:rsid w:val="00ED668F"/>
    <w:rsid w:val="00EF1E2E"/>
    <w:rsid w:val="00F01CB3"/>
    <w:rsid w:val="00F04B60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6921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页眉 字符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页脚 字符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a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99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06D1A9F-1F7E-EC40-A6C4-E6BCA824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4</Pages>
  <Words>409</Words>
  <Characters>2333</Characters>
  <Application>Microsoft Office Word</Application>
  <DocSecurity>0</DocSecurity>
  <Lines>19</Lines>
  <Paragraphs>5</Paragraphs>
  <ScaleCrop>false</ScaleCrop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U AN</cp:lastModifiedBy>
  <cp:revision>24</cp:revision>
  <cp:lastPrinted>2015-07-24T07:04:00Z</cp:lastPrinted>
  <dcterms:created xsi:type="dcterms:W3CDTF">2017-02-28T16:50:00Z</dcterms:created>
  <dcterms:modified xsi:type="dcterms:W3CDTF">2020-04-18T07:14:00Z</dcterms:modified>
</cp:coreProperties>
</file>